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B04F" w14:textId="77777777" w:rsidR="00215799" w:rsidRDefault="00354847" w:rsidP="00B34F50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14:paraId="1BF0081E" w14:textId="1D049212" w:rsidR="00215799" w:rsidRDefault="00215799" w:rsidP="4A75E674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157B2830">
        <w:rPr>
          <w:rFonts w:cs="Arial"/>
          <w:b/>
          <w:bCs/>
          <w:sz w:val="24"/>
          <w:szCs w:val="24"/>
        </w:rPr>
        <w:t xml:space="preserve">Staff </w:t>
      </w:r>
      <w:r w:rsidR="00E14E40" w:rsidRPr="157B2830">
        <w:rPr>
          <w:rFonts w:cs="Arial"/>
          <w:b/>
          <w:bCs/>
          <w:sz w:val="24"/>
          <w:szCs w:val="24"/>
        </w:rPr>
        <w:t xml:space="preserve">Development </w:t>
      </w:r>
      <w:r w:rsidRPr="157B2830">
        <w:rPr>
          <w:rFonts w:cs="Arial"/>
          <w:b/>
          <w:bCs/>
          <w:sz w:val="24"/>
          <w:szCs w:val="24"/>
        </w:rPr>
        <w:t>Award</w:t>
      </w:r>
      <w:r w:rsidR="13FE2505" w:rsidRPr="157B2830">
        <w:rPr>
          <w:rFonts w:cs="Arial"/>
          <w:b/>
          <w:bCs/>
          <w:sz w:val="24"/>
          <w:szCs w:val="24"/>
        </w:rPr>
        <w:t>:</w:t>
      </w:r>
      <w:r w:rsidRPr="157B2830">
        <w:rPr>
          <w:rFonts w:cs="Arial"/>
          <w:b/>
          <w:bCs/>
          <w:sz w:val="24"/>
          <w:szCs w:val="24"/>
        </w:rPr>
        <w:t xml:space="preserve"> </w:t>
      </w:r>
      <w:r w:rsidR="00E107FC">
        <w:rPr>
          <w:rFonts w:cs="Arial"/>
          <w:b/>
          <w:bCs/>
          <w:sz w:val="24"/>
          <w:szCs w:val="24"/>
        </w:rPr>
        <w:t xml:space="preserve">M25 Consortium </w:t>
      </w:r>
      <w:r w:rsidRPr="157B2830">
        <w:rPr>
          <w:rFonts w:cs="Arial"/>
          <w:b/>
          <w:bCs/>
          <w:sz w:val="24"/>
          <w:szCs w:val="24"/>
        </w:rPr>
        <w:t xml:space="preserve">Annual </w:t>
      </w:r>
      <w:r w:rsidR="1FE14A61" w:rsidRPr="157B2830">
        <w:rPr>
          <w:rFonts w:cs="Arial"/>
          <w:b/>
          <w:bCs/>
          <w:sz w:val="24"/>
          <w:szCs w:val="24"/>
        </w:rPr>
        <w:t>Conference Attendance Bursary for M25 members</w:t>
      </w:r>
    </w:p>
    <w:p w14:paraId="01B046B3" w14:textId="397F4348" w:rsidR="00EC1252" w:rsidRPr="00EC1252" w:rsidRDefault="004A3948" w:rsidP="4A75E674">
      <w:pPr>
        <w:spacing w:after="0" w:line="240" w:lineRule="auto"/>
        <w:rPr>
          <w:rFonts w:cs="Arial"/>
          <w:b/>
          <w:bCs/>
        </w:rPr>
      </w:pPr>
      <w:r>
        <w:rPr>
          <w:rFonts w:cs="Arial"/>
          <w:b/>
          <w:bCs/>
        </w:rPr>
        <w:t>April</w:t>
      </w:r>
      <w:r w:rsidR="0284663F" w:rsidRPr="157B2830">
        <w:rPr>
          <w:rFonts w:cs="Arial"/>
          <w:b/>
          <w:bCs/>
        </w:rPr>
        <w:t xml:space="preserve"> 202</w:t>
      </w:r>
      <w:r w:rsidR="00E107FC">
        <w:rPr>
          <w:rFonts w:cs="Arial"/>
          <w:b/>
          <w:bCs/>
        </w:rPr>
        <w:t>3</w:t>
      </w:r>
    </w:p>
    <w:p w14:paraId="7FE65D4A" w14:textId="32BEE93E" w:rsidR="00EC1252" w:rsidRPr="00EC1252" w:rsidRDefault="2D394250" w:rsidP="5D5FE952">
      <w:pPr>
        <w:spacing w:after="0" w:line="240" w:lineRule="auto"/>
        <w:rPr>
          <w:rFonts w:cs="Arial"/>
          <w:sz w:val="20"/>
          <w:szCs w:val="20"/>
        </w:rPr>
      </w:pPr>
      <w:r w:rsidRPr="157B2830">
        <w:rPr>
          <w:rFonts w:cs="Arial"/>
          <w:sz w:val="20"/>
          <w:szCs w:val="20"/>
        </w:rPr>
        <w:t>Completed f</w:t>
      </w:r>
      <w:r w:rsidR="00EC1252" w:rsidRPr="157B2830">
        <w:rPr>
          <w:rFonts w:cs="Arial"/>
          <w:sz w:val="20"/>
          <w:szCs w:val="20"/>
        </w:rPr>
        <w:t xml:space="preserve">orms should be returned to </w:t>
      </w:r>
      <w:hyperlink r:id="rId12">
        <w:r w:rsidR="00354847" w:rsidRPr="157B2830">
          <w:rPr>
            <w:rStyle w:val="Hyperlink"/>
            <w:rFonts w:cs="Arial"/>
            <w:sz w:val="20"/>
            <w:szCs w:val="20"/>
          </w:rPr>
          <w:t>m25libadmin</w:t>
        </w:r>
        <w:r w:rsidR="13AE7A3B" w:rsidRPr="157B2830">
          <w:rPr>
            <w:rStyle w:val="Hyperlink"/>
            <w:rFonts w:cs="Arial"/>
            <w:sz w:val="20"/>
            <w:szCs w:val="20"/>
          </w:rPr>
          <w:t>@london.ac.uk</w:t>
        </w:r>
      </w:hyperlink>
      <w:r w:rsidR="13AE7A3B" w:rsidRPr="157B2830">
        <w:rPr>
          <w:rFonts w:cs="Arial"/>
          <w:sz w:val="20"/>
          <w:szCs w:val="20"/>
        </w:rPr>
        <w:t xml:space="preserve"> </w:t>
      </w:r>
      <w:r w:rsidR="00EC1252" w:rsidRPr="157B2830">
        <w:rPr>
          <w:rFonts w:cs="Arial"/>
          <w:sz w:val="20"/>
          <w:szCs w:val="20"/>
        </w:rPr>
        <w:t xml:space="preserve">by the closing date </w:t>
      </w:r>
      <w:r w:rsidR="00354847" w:rsidRPr="157B2830">
        <w:rPr>
          <w:rFonts w:cs="Arial"/>
          <w:sz w:val="20"/>
          <w:szCs w:val="20"/>
        </w:rPr>
        <w:t>stated on the website.</w:t>
      </w:r>
    </w:p>
    <w:p w14:paraId="0A37501D" w14:textId="77777777" w:rsidR="00215799" w:rsidRDefault="00215799" w:rsidP="00B34F50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5418"/>
        <w:gridCol w:w="1806"/>
      </w:tblGrid>
      <w:tr w:rsidR="00EC1252" w14:paraId="73A8DEC1" w14:textId="77777777" w:rsidTr="157B2830">
        <w:tc>
          <w:tcPr>
            <w:tcW w:w="2405" w:type="dxa"/>
          </w:tcPr>
          <w:p w14:paraId="08090F6D" w14:textId="77777777" w:rsidR="00EC1252" w:rsidRPr="000539F4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 of applicant</w:t>
            </w:r>
          </w:p>
        </w:tc>
        <w:tc>
          <w:tcPr>
            <w:tcW w:w="5418" w:type="dxa"/>
          </w:tcPr>
          <w:p w14:paraId="5DAB6C7B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  <w:p w14:paraId="02EB378F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06" w:type="dxa"/>
          </w:tcPr>
          <w:p w14:paraId="3101716D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465F6312" w14:textId="77777777" w:rsidTr="157B2830">
        <w:tc>
          <w:tcPr>
            <w:tcW w:w="2405" w:type="dxa"/>
          </w:tcPr>
          <w:p w14:paraId="26826F7F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Current job title</w:t>
            </w:r>
          </w:p>
        </w:tc>
        <w:tc>
          <w:tcPr>
            <w:tcW w:w="7224" w:type="dxa"/>
            <w:gridSpan w:val="2"/>
          </w:tcPr>
          <w:p w14:paraId="6A05A809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5A39BBE3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14:paraId="11285251" w14:textId="77777777" w:rsidTr="157B2830">
        <w:tc>
          <w:tcPr>
            <w:tcW w:w="2405" w:type="dxa"/>
          </w:tcPr>
          <w:p w14:paraId="6947A06B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Current </w:t>
            </w:r>
            <w:r w:rsidR="000539F4" w:rsidRPr="59188628">
              <w:rPr>
                <w:rFonts w:cs="Arial"/>
                <w:sz w:val="18"/>
                <w:szCs w:val="18"/>
              </w:rPr>
              <w:t>e</w:t>
            </w:r>
            <w:r w:rsidRPr="59188628">
              <w:rPr>
                <w:rFonts w:cs="Arial"/>
                <w:sz w:val="18"/>
                <w:szCs w:val="18"/>
              </w:rPr>
              <w:t xml:space="preserve">mployer </w:t>
            </w:r>
          </w:p>
        </w:tc>
        <w:tc>
          <w:tcPr>
            <w:tcW w:w="7224" w:type="dxa"/>
            <w:gridSpan w:val="2"/>
          </w:tcPr>
          <w:p w14:paraId="41C8F396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72A3D3EC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967A6D" w14:paraId="32AAFB05" w14:textId="77777777" w:rsidTr="157B2830">
        <w:trPr>
          <w:trHeight w:val="370"/>
        </w:trPr>
        <w:tc>
          <w:tcPr>
            <w:tcW w:w="2405" w:type="dxa"/>
            <w:vMerge w:val="restart"/>
          </w:tcPr>
          <w:p w14:paraId="6BEEA320" w14:textId="1EAAE06D" w:rsidR="00967A6D" w:rsidRPr="000539F4" w:rsidRDefault="2471950A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tion </w:t>
            </w:r>
            <w:r w:rsidR="69575858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upported by </w:t>
            </w:r>
            <w:r w:rsidR="5480193B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enior </w:t>
            </w:r>
            <w:r w:rsidR="4F8C10D5" w:rsidRPr="59188628">
              <w:rPr>
                <w:rFonts w:cs="Arial"/>
                <w:sz w:val="18"/>
                <w:szCs w:val="18"/>
              </w:rPr>
              <w:t>m</w:t>
            </w:r>
            <w:r w:rsidRPr="59188628">
              <w:rPr>
                <w:rFonts w:cs="Arial"/>
                <w:sz w:val="18"/>
                <w:szCs w:val="18"/>
              </w:rPr>
              <w:t xml:space="preserve">anager in </w:t>
            </w:r>
            <w:r w:rsidR="35C0D5DF" w:rsidRPr="59188628">
              <w:rPr>
                <w:rFonts w:cs="Arial"/>
                <w:sz w:val="18"/>
                <w:szCs w:val="18"/>
              </w:rPr>
              <w:t>y</w:t>
            </w:r>
            <w:r w:rsidRPr="59188628">
              <w:rPr>
                <w:rFonts w:cs="Arial"/>
                <w:sz w:val="18"/>
                <w:szCs w:val="18"/>
              </w:rPr>
              <w:t xml:space="preserve">our </w:t>
            </w:r>
            <w:r w:rsidR="6DA5ED01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>ervice</w:t>
            </w:r>
          </w:p>
        </w:tc>
        <w:tc>
          <w:tcPr>
            <w:tcW w:w="7224" w:type="dxa"/>
            <w:gridSpan w:val="2"/>
          </w:tcPr>
          <w:p w14:paraId="5ED90B3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:</w:t>
            </w:r>
          </w:p>
        </w:tc>
      </w:tr>
      <w:tr w:rsidR="00967A6D" w14:paraId="3F6D6C16" w14:textId="77777777" w:rsidTr="157B2830">
        <w:trPr>
          <w:trHeight w:val="370"/>
        </w:trPr>
        <w:tc>
          <w:tcPr>
            <w:tcW w:w="2405" w:type="dxa"/>
            <w:vMerge/>
          </w:tcPr>
          <w:p w14:paraId="0D0B940D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46032B70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Signature:</w:t>
            </w:r>
          </w:p>
        </w:tc>
      </w:tr>
      <w:tr w:rsidR="00967A6D" w14:paraId="5D4EC514" w14:textId="77777777" w:rsidTr="157B2830">
        <w:trPr>
          <w:trHeight w:val="370"/>
        </w:trPr>
        <w:tc>
          <w:tcPr>
            <w:tcW w:w="2405" w:type="dxa"/>
            <w:vMerge/>
          </w:tcPr>
          <w:p w14:paraId="0E27B00A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006817C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6E94B8B4" w14:textId="77777777" w:rsidTr="157B2830">
        <w:trPr>
          <w:trHeight w:val="315"/>
        </w:trPr>
        <w:tc>
          <w:tcPr>
            <w:tcW w:w="9629" w:type="dxa"/>
            <w:gridSpan w:val="3"/>
          </w:tcPr>
          <w:p w14:paraId="193A0762" w14:textId="0442031D" w:rsidR="6A2855A0" w:rsidRDefault="6A2855A0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59188628">
              <w:rPr>
                <w:rFonts w:cs="Arial"/>
                <w:b/>
                <w:bCs/>
                <w:sz w:val="18"/>
                <w:szCs w:val="18"/>
              </w:rPr>
              <w:t>Guidance for applicants:</w:t>
            </w:r>
          </w:p>
          <w:p w14:paraId="3D0D71F0" w14:textId="6CD1B9AE" w:rsidR="6A2855A0" w:rsidRDefault="6A2855A0" w:rsidP="59188628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nts </w:t>
            </w:r>
            <w:r w:rsidRPr="59188628">
              <w:rPr>
                <w:rFonts w:cs="Arial"/>
                <w:sz w:val="18"/>
                <w:szCs w:val="18"/>
                <w:u w:val="single"/>
              </w:rPr>
              <w:t>must</w:t>
            </w:r>
            <w:r w:rsidRPr="59188628">
              <w:rPr>
                <w:rFonts w:cs="Arial"/>
                <w:sz w:val="18"/>
                <w:szCs w:val="18"/>
              </w:rPr>
              <w:t xml:space="preserve"> be a library staff member of a Consortium member institution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2F04EDF2" w14:textId="75DCF8D0" w:rsidR="3D39B6FF" w:rsidRDefault="3D39B6FF" w:rsidP="59188628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Applications will be evaluated by a small panel from the M25 Steering Group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501BE324" w14:textId="5687E3C2" w:rsidR="29A9EF64" w:rsidRDefault="3E7D0701" w:rsidP="157B2830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157B2830">
              <w:rPr>
                <w:rFonts w:eastAsia="Arial" w:cs="Arial"/>
                <w:sz w:val="18"/>
                <w:szCs w:val="18"/>
              </w:rPr>
              <w:t xml:space="preserve">Applicants </w:t>
            </w:r>
            <w:r w:rsidRPr="157B2830">
              <w:rPr>
                <w:rFonts w:eastAsia="Arial" w:cs="Arial"/>
                <w:sz w:val="18"/>
                <w:szCs w:val="18"/>
                <w:u w:val="single"/>
              </w:rPr>
              <w:t>must</w:t>
            </w:r>
            <w:r w:rsidRPr="157B2830">
              <w:rPr>
                <w:rFonts w:eastAsia="Arial" w:cs="Arial"/>
                <w:sz w:val="18"/>
                <w:szCs w:val="18"/>
              </w:rPr>
              <w:t xml:space="preserve"> d</w:t>
            </w:r>
            <w:r w:rsidR="452E26D8" w:rsidRPr="157B2830">
              <w:rPr>
                <w:rFonts w:eastAsia="Arial" w:cs="Arial"/>
                <w:sz w:val="18"/>
                <w:szCs w:val="18"/>
              </w:rPr>
              <w:t xml:space="preserve">emonstrate how the specific award will benefit their career development, </w:t>
            </w:r>
            <w:r w:rsidR="584ABE00" w:rsidRPr="157B2830">
              <w:rPr>
                <w:rFonts w:eastAsia="Arial" w:cs="Arial"/>
                <w:sz w:val="18"/>
                <w:szCs w:val="18"/>
              </w:rPr>
              <w:t>and/</w:t>
            </w:r>
            <w:r w:rsidR="452E26D8" w:rsidRPr="157B2830">
              <w:rPr>
                <w:rFonts w:eastAsia="Arial" w:cs="Arial"/>
                <w:sz w:val="18"/>
                <w:szCs w:val="18"/>
              </w:rPr>
              <w:t>or will enable them to bring something positive back for their team</w:t>
            </w:r>
            <w:r w:rsidR="10D6CA06" w:rsidRPr="157B2830">
              <w:rPr>
                <w:rFonts w:eastAsia="Arial" w:cs="Arial"/>
                <w:sz w:val="18"/>
                <w:szCs w:val="18"/>
              </w:rPr>
              <w:t xml:space="preserve"> or</w:t>
            </w:r>
            <w:r w:rsidR="452E26D8" w:rsidRPr="157B2830">
              <w:rPr>
                <w:rFonts w:eastAsia="Arial" w:cs="Arial"/>
                <w:sz w:val="18"/>
                <w:szCs w:val="18"/>
              </w:rPr>
              <w:t xml:space="preserve"> </w:t>
            </w:r>
            <w:r w:rsidR="2949572D" w:rsidRPr="157B2830">
              <w:rPr>
                <w:rFonts w:eastAsia="Arial" w:cs="Arial"/>
                <w:sz w:val="18"/>
                <w:szCs w:val="18"/>
              </w:rPr>
              <w:t xml:space="preserve">library </w:t>
            </w:r>
            <w:r w:rsidR="452E26D8" w:rsidRPr="157B2830">
              <w:rPr>
                <w:rFonts w:eastAsia="Arial" w:cs="Arial"/>
                <w:sz w:val="18"/>
                <w:szCs w:val="18"/>
              </w:rPr>
              <w:t>service.</w:t>
            </w:r>
            <w:r w:rsidR="05E70C9A" w:rsidRPr="157B2830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517E5282" w14:textId="1431EAAE" w:rsidR="157B2830" w:rsidRDefault="157B2830" w:rsidP="157B2830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637466F3" w14:textId="0644F83C" w:rsidR="00215799" w:rsidRPr="000539F4" w:rsidRDefault="00215799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9C433D">
              <w:rPr>
                <w:rFonts w:cs="Arial"/>
                <w:b/>
                <w:bCs/>
                <w:sz w:val="18"/>
                <w:szCs w:val="18"/>
              </w:rPr>
              <w:t>Applicant’s supporting statement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(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>maximum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 xml:space="preserve">500 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>words)</w:t>
            </w:r>
            <w:r w:rsidRPr="2C9C433D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  <w:p w14:paraId="6D98A12B" w14:textId="3DA72077" w:rsidR="00215799" w:rsidRDefault="00215799" w:rsidP="59188628">
            <w:pPr>
              <w:rPr>
                <w:rFonts w:cs="Arial"/>
              </w:rPr>
            </w:pPr>
          </w:p>
          <w:p w14:paraId="2946DB82" w14:textId="77777777" w:rsidR="00215799" w:rsidRDefault="00215799" w:rsidP="00B34F50">
            <w:pPr>
              <w:rPr>
                <w:rFonts w:cs="Arial"/>
              </w:rPr>
            </w:pPr>
          </w:p>
          <w:p w14:paraId="5997CC1D" w14:textId="77777777" w:rsidR="00215799" w:rsidRDefault="00215799" w:rsidP="00B34F50">
            <w:pPr>
              <w:rPr>
                <w:rFonts w:cs="Arial"/>
              </w:rPr>
            </w:pPr>
          </w:p>
          <w:p w14:paraId="41CF2AC5" w14:textId="08BBCAF8" w:rsidR="59188628" w:rsidRDefault="59188628" w:rsidP="59188628">
            <w:pPr>
              <w:rPr>
                <w:rFonts w:cs="Arial"/>
              </w:rPr>
            </w:pPr>
          </w:p>
          <w:p w14:paraId="061A46AB" w14:textId="70EF6A5D" w:rsidR="59188628" w:rsidRDefault="59188628" w:rsidP="59188628">
            <w:pPr>
              <w:rPr>
                <w:rFonts w:cs="Arial"/>
              </w:rPr>
            </w:pPr>
          </w:p>
          <w:p w14:paraId="6BB9E253" w14:textId="3C1D07C7" w:rsidR="00215799" w:rsidRDefault="00215799" w:rsidP="5D5FE952">
            <w:pPr>
              <w:rPr>
                <w:rFonts w:cs="Arial"/>
              </w:rPr>
            </w:pPr>
          </w:p>
        </w:tc>
      </w:tr>
    </w:tbl>
    <w:p w14:paraId="23DE523C" w14:textId="77777777" w:rsidR="00215799" w:rsidRPr="009D5D23" w:rsidRDefault="00215799" w:rsidP="00B34F50">
      <w:pPr>
        <w:spacing w:after="0" w:line="240" w:lineRule="auto"/>
        <w:rPr>
          <w:rFonts w:cs="Arial"/>
        </w:rPr>
      </w:pPr>
    </w:p>
    <w:sectPr w:rsidR="00215799" w:rsidRPr="009D5D23" w:rsidSect="00B34F5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17C8" w14:textId="77777777" w:rsidR="005969EE" w:rsidRDefault="005969EE" w:rsidP="00091963">
      <w:pPr>
        <w:spacing w:after="0" w:line="240" w:lineRule="auto"/>
      </w:pPr>
      <w:r>
        <w:separator/>
      </w:r>
    </w:p>
  </w:endnote>
  <w:endnote w:type="continuationSeparator" w:id="0">
    <w:p w14:paraId="5FBA6071" w14:textId="77777777" w:rsidR="005969EE" w:rsidRDefault="005969EE" w:rsidP="0009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7F28F" w14:textId="77777777" w:rsidR="00986DB3" w:rsidRDefault="00986D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7A01" w14:textId="77777777" w:rsidR="00986DB3" w:rsidRDefault="00986D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610EB" w14:textId="77777777" w:rsidR="00986DB3" w:rsidRDefault="0098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532EA" w14:textId="77777777" w:rsidR="005969EE" w:rsidRDefault="005969EE" w:rsidP="00091963">
      <w:pPr>
        <w:spacing w:after="0" w:line="240" w:lineRule="auto"/>
      </w:pPr>
      <w:r>
        <w:separator/>
      </w:r>
    </w:p>
  </w:footnote>
  <w:footnote w:type="continuationSeparator" w:id="0">
    <w:p w14:paraId="26FCA5D4" w14:textId="77777777" w:rsidR="005969EE" w:rsidRDefault="005969EE" w:rsidP="0009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A5D23" w14:textId="77777777" w:rsidR="00986DB3" w:rsidRDefault="00986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71BC" w14:textId="77777777" w:rsidR="00986DB3" w:rsidRDefault="00986D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986DB3" w:rsidRDefault="00986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669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43DB5"/>
    <w:rsid w:val="000539F4"/>
    <w:rsid w:val="0006459F"/>
    <w:rsid w:val="00091963"/>
    <w:rsid w:val="000B3A43"/>
    <w:rsid w:val="0011885B"/>
    <w:rsid w:val="001C45C0"/>
    <w:rsid w:val="00215799"/>
    <w:rsid w:val="0029065C"/>
    <w:rsid w:val="00325207"/>
    <w:rsid w:val="00354847"/>
    <w:rsid w:val="003E224C"/>
    <w:rsid w:val="003E4F6D"/>
    <w:rsid w:val="00414FDB"/>
    <w:rsid w:val="00481106"/>
    <w:rsid w:val="004A3948"/>
    <w:rsid w:val="004E38B5"/>
    <w:rsid w:val="004F3F29"/>
    <w:rsid w:val="00501CA5"/>
    <w:rsid w:val="00596286"/>
    <w:rsid w:val="005969EE"/>
    <w:rsid w:val="005E7C95"/>
    <w:rsid w:val="006119DB"/>
    <w:rsid w:val="006F265A"/>
    <w:rsid w:val="00724CE3"/>
    <w:rsid w:val="00731CA0"/>
    <w:rsid w:val="00810493"/>
    <w:rsid w:val="00837818"/>
    <w:rsid w:val="00852F20"/>
    <w:rsid w:val="008965F6"/>
    <w:rsid w:val="00967A6D"/>
    <w:rsid w:val="00986DB3"/>
    <w:rsid w:val="009D5D23"/>
    <w:rsid w:val="00B34F50"/>
    <w:rsid w:val="00B812F0"/>
    <w:rsid w:val="00BC5DFC"/>
    <w:rsid w:val="00C4364B"/>
    <w:rsid w:val="00CC1726"/>
    <w:rsid w:val="00D933D8"/>
    <w:rsid w:val="00DB6F68"/>
    <w:rsid w:val="00DD5FA6"/>
    <w:rsid w:val="00E05262"/>
    <w:rsid w:val="00E107FC"/>
    <w:rsid w:val="00E14E40"/>
    <w:rsid w:val="00EB5B64"/>
    <w:rsid w:val="00EC1252"/>
    <w:rsid w:val="00FF6788"/>
    <w:rsid w:val="0284663F"/>
    <w:rsid w:val="03F9DB51"/>
    <w:rsid w:val="050953F9"/>
    <w:rsid w:val="05516B81"/>
    <w:rsid w:val="05E70C9A"/>
    <w:rsid w:val="05E886AE"/>
    <w:rsid w:val="06720A95"/>
    <w:rsid w:val="07545049"/>
    <w:rsid w:val="07A4E670"/>
    <w:rsid w:val="0C9FFAC3"/>
    <w:rsid w:val="0D661BA7"/>
    <w:rsid w:val="0E84B342"/>
    <w:rsid w:val="0F22FCDD"/>
    <w:rsid w:val="0F29DC4A"/>
    <w:rsid w:val="0FCD6071"/>
    <w:rsid w:val="10775E6E"/>
    <w:rsid w:val="107FC466"/>
    <w:rsid w:val="10D6CA06"/>
    <w:rsid w:val="1163F881"/>
    <w:rsid w:val="120BC918"/>
    <w:rsid w:val="139EBC46"/>
    <w:rsid w:val="13AE7A3B"/>
    <w:rsid w:val="13C0CACF"/>
    <w:rsid w:val="13FE2505"/>
    <w:rsid w:val="1518ED7D"/>
    <w:rsid w:val="156BDB23"/>
    <w:rsid w:val="157B2830"/>
    <w:rsid w:val="175BDECB"/>
    <w:rsid w:val="195256A9"/>
    <w:rsid w:val="1A291B64"/>
    <w:rsid w:val="1CDB44F2"/>
    <w:rsid w:val="1D263FBB"/>
    <w:rsid w:val="1FE14A61"/>
    <w:rsid w:val="20B7E694"/>
    <w:rsid w:val="21405F51"/>
    <w:rsid w:val="216370A8"/>
    <w:rsid w:val="218333EC"/>
    <w:rsid w:val="22DABE98"/>
    <w:rsid w:val="2471950A"/>
    <w:rsid w:val="2522C1CF"/>
    <w:rsid w:val="252531AB"/>
    <w:rsid w:val="268100E6"/>
    <w:rsid w:val="27E26025"/>
    <w:rsid w:val="28846607"/>
    <w:rsid w:val="28F927AD"/>
    <w:rsid w:val="2949572D"/>
    <w:rsid w:val="29A9EF64"/>
    <w:rsid w:val="2AC873C0"/>
    <w:rsid w:val="2C9C433D"/>
    <w:rsid w:val="2CE0E756"/>
    <w:rsid w:val="2D394250"/>
    <w:rsid w:val="2DE27EBC"/>
    <w:rsid w:val="2EF2FE7F"/>
    <w:rsid w:val="2FDE45CE"/>
    <w:rsid w:val="30A6F4FA"/>
    <w:rsid w:val="32199D3C"/>
    <w:rsid w:val="32F8CFE8"/>
    <w:rsid w:val="33ED905D"/>
    <w:rsid w:val="34B66240"/>
    <w:rsid w:val="35C0D5DF"/>
    <w:rsid w:val="3A78EB07"/>
    <w:rsid w:val="3C24E2E6"/>
    <w:rsid w:val="3CA4C055"/>
    <w:rsid w:val="3D39B6FF"/>
    <w:rsid w:val="3E5120A4"/>
    <w:rsid w:val="3E5D1A40"/>
    <w:rsid w:val="3E7D0701"/>
    <w:rsid w:val="3E870448"/>
    <w:rsid w:val="432D38C1"/>
    <w:rsid w:val="452E26D8"/>
    <w:rsid w:val="455CC60A"/>
    <w:rsid w:val="46100F5A"/>
    <w:rsid w:val="477311CC"/>
    <w:rsid w:val="47A6BC68"/>
    <w:rsid w:val="49126245"/>
    <w:rsid w:val="4A75E674"/>
    <w:rsid w:val="4B9450A2"/>
    <w:rsid w:val="4BF81AED"/>
    <w:rsid w:val="4F7A4BEC"/>
    <w:rsid w:val="4F8C10D5"/>
    <w:rsid w:val="4FF42556"/>
    <w:rsid w:val="515392AC"/>
    <w:rsid w:val="52DDF9DE"/>
    <w:rsid w:val="53983F3D"/>
    <w:rsid w:val="5480193B"/>
    <w:rsid w:val="550D1C0E"/>
    <w:rsid w:val="57C18156"/>
    <w:rsid w:val="584ABE00"/>
    <w:rsid w:val="59188628"/>
    <w:rsid w:val="5ADA2DD1"/>
    <w:rsid w:val="5BE97067"/>
    <w:rsid w:val="5BF1CEDB"/>
    <w:rsid w:val="5D329525"/>
    <w:rsid w:val="5D5FE952"/>
    <w:rsid w:val="5E2FB459"/>
    <w:rsid w:val="5F4162FC"/>
    <w:rsid w:val="613200FC"/>
    <w:rsid w:val="61382745"/>
    <w:rsid w:val="614F4D67"/>
    <w:rsid w:val="64DD4CD5"/>
    <w:rsid w:val="64ED50C1"/>
    <w:rsid w:val="6518818F"/>
    <w:rsid w:val="6545D34C"/>
    <w:rsid w:val="65ABC57A"/>
    <w:rsid w:val="66DA30A4"/>
    <w:rsid w:val="6738E703"/>
    <w:rsid w:val="67D32CDC"/>
    <w:rsid w:val="69575858"/>
    <w:rsid w:val="6993327C"/>
    <w:rsid w:val="6A2855A0"/>
    <w:rsid w:val="6CCC4A9F"/>
    <w:rsid w:val="6D9ADA5C"/>
    <w:rsid w:val="6DA5ED01"/>
    <w:rsid w:val="704E0328"/>
    <w:rsid w:val="722B94BB"/>
    <w:rsid w:val="752B986A"/>
    <w:rsid w:val="75E9DF11"/>
    <w:rsid w:val="7605DF08"/>
    <w:rsid w:val="760D2718"/>
    <w:rsid w:val="76142DB0"/>
    <w:rsid w:val="7630676A"/>
    <w:rsid w:val="79CF5223"/>
    <w:rsid w:val="7BCE4BA4"/>
    <w:rsid w:val="7C12CBAC"/>
    <w:rsid w:val="7CCC99E9"/>
    <w:rsid w:val="7FA6D6C8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265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D23"/>
    <w:rPr>
      <w:rFonts w:ascii="Arial" w:eastAsia="SimSu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963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963"/>
    <w:rPr>
      <w:rFonts w:ascii="Arial" w:eastAsia="SimSun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65A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799"/>
    <w:rPr>
      <w:rFonts w:ascii="Arial" w:eastAsia="SimSun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25libadmin@london.ac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3" ma:contentTypeDescription="Create a new document." ma:contentTypeScope="" ma:versionID="ed29d4cce3a566ae54bd222a455c96ea">
  <xsd:schema xmlns:xsd="http://www.w3.org/2001/XMLSchema" xmlns:xs="http://www.w3.org/2001/XMLSchema" xmlns:p="http://schemas.microsoft.com/office/2006/metadata/properties" xmlns:ns2="d098d343-e2df-4117-8b13-efc5cd438984" xmlns:ns3="db8ae3c6-bdbf-4c5b-9036-298b96a57bb5" targetNamespace="http://schemas.microsoft.com/office/2006/metadata/properties" ma:root="true" ma:fieldsID="0eddd8f789fb10aaa9ee4b6939ca2b75" ns2:_="" ns3:_="">
    <xsd:import namespace="d098d343-e2df-4117-8b13-efc5cd438984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ABE024-33ED-47EB-BEE9-EA9F1CBB2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D50B22-05DA-465E-BE5D-FABA41CABC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E6929F-5322-4510-A081-63FB9147626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5072052-c002-4ee4-87e5-9d58843fc488}" enabled="1" method="Privileged" siteId="{185280ba-7a00-42ea-9408-19eafd13552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9</Characters>
  <Application>Microsoft Office Word</Application>
  <DocSecurity>0</DocSecurity>
  <Lines>5</Lines>
  <Paragraphs>1</Paragraphs>
  <ScaleCrop>false</ScaleCrop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3T10:56:00Z</dcterms:created>
  <dcterms:modified xsi:type="dcterms:W3CDTF">2023-03-23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  <property fmtid="{D5CDD505-2E9C-101B-9397-08002B2CF9AE}" pid="3" name="Order">
    <vt:r8>8600</vt:r8>
  </property>
</Properties>
</file>